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Никола  Борисов</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9884726669</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5.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